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276BA" w14:textId="77777777" w:rsidR="008575DD" w:rsidRPr="007F66BA" w:rsidRDefault="008575DD" w:rsidP="007F66BA">
      <w:pPr>
        <w:pStyle w:val="Title"/>
        <w:jc w:val="left"/>
        <w:rPr>
          <w:rFonts w:ascii="Arial" w:hAnsi="Arial" w:cs="Arial"/>
          <w:color w:val="FF0000"/>
          <w:sz w:val="56"/>
          <w:szCs w:val="44"/>
        </w:rPr>
      </w:pPr>
      <w:bookmarkStart w:id="0" w:name="_GoBack"/>
      <w:bookmarkEnd w:id="0"/>
      <w:r w:rsidRPr="007F66BA">
        <w:rPr>
          <w:rFonts w:ascii="Arial" w:hAnsi="Arial" w:cs="Arial"/>
          <w:color w:val="FF0000"/>
          <w:sz w:val="56"/>
          <w:szCs w:val="44"/>
        </w:rPr>
        <w:t xml:space="preserve">Work Breakdown Structure </w:t>
      </w:r>
      <w:r w:rsidR="008753A1" w:rsidRPr="007F66BA">
        <w:rPr>
          <w:rFonts w:ascii="Arial" w:hAnsi="Arial" w:cs="Arial"/>
          <w:color w:val="FF0000"/>
          <w:sz w:val="56"/>
          <w:szCs w:val="44"/>
        </w:rPr>
        <w:t>(WBS)</w:t>
      </w:r>
    </w:p>
    <w:p w14:paraId="70319156" w14:textId="77777777" w:rsidR="007F66BA" w:rsidRDefault="007F66BA" w:rsidP="007F66BA">
      <w:pPr>
        <w:pStyle w:val="Title"/>
        <w:jc w:val="left"/>
        <w:rPr>
          <w:rFonts w:ascii="Arial" w:hAnsi="Arial" w:cs="Arial"/>
          <w:sz w:val="22"/>
          <w:szCs w:val="16"/>
        </w:rPr>
      </w:pPr>
    </w:p>
    <w:p w14:paraId="38A1934B" w14:textId="77777777" w:rsidR="008753A1" w:rsidRPr="007F66BA" w:rsidRDefault="008753A1" w:rsidP="007F66BA">
      <w:pPr>
        <w:pStyle w:val="Title"/>
        <w:jc w:val="left"/>
        <w:rPr>
          <w:rFonts w:ascii="Arial" w:hAnsi="Arial" w:cs="Arial"/>
          <w:sz w:val="22"/>
          <w:szCs w:val="16"/>
        </w:rPr>
      </w:pPr>
      <w:r w:rsidRPr="007F66BA">
        <w:rPr>
          <w:rFonts w:ascii="Arial" w:hAnsi="Arial" w:cs="Arial"/>
          <w:sz w:val="22"/>
          <w:szCs w:val="16"/>
        </w:rPr>
        <w:t>Date</w:t>
      </w:r>
    </w:p>
    <w:p w14:paraId="299C7240" w14:textId="77777777" w:rsidR="008575DD" w:rsidRDefault="007F66BA" w:rsidP="007F66BA">
      <w:pPr>
        <w:tabs>
          <w:tab w:val="left" w:pos="6750"/>
        </w:tabs>
      </w:pPr>
      <w:r>
        <w:tab/>
      </w:r>
    </w:p>
    <w:p w14:paraId="71D7B818" w14:textId="77777777" w:rsidR="008753A1" w:rsidRDefault="008753A1">
      <w:pPr>
        <w:rPr>
          <w:rFonts w:ascii="Arial" w:hAnsi="Arial" w:cs="Arial"/>
          <w:b/>
          <w:sz w:val="22"/>
          <w:szCs w:val="22"/>
        </w:rPr>
      </w:pPr>
      <w:r w:rsidRPr="007F66BA">
        <w:rPr>
          <w:rFonts w:ascii="Arial" w:hAnsi="Arial" w:cs="Arial"/>
          <w:b/>
          <w:sz w:val="22"/>
          <w:szCs w:val="22"/>
        </w:rPr>
        <w:t>Project Name:</w:t>
      </w:r>
    </w:p>
    <w:p w14:paraId="7BBE6F6B" w14:textId="77777777" w:rsidR="007F66BA" w:rsidRPr="007F66BA" w:rsidRDefault="007F66BA">
      <w:pPr>
        <w:rPr>
          <w:rFonts w:ascii="Arial" w:hAnsi="Arial" w:cs="Arial"/>
          <w:b/>
          <w:sz w:val="22"/>
          <w:szCs w:val="22"/>
        </w:rPr>
      </w:pPr>
    </w:p>
    <w:p w14:paraId="53C56211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1</w:t>
      </w:r>
    </w:p>
    <w:p w14:paraId="56500C4D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1 Subcategory</w:t>
      </w:r>
    </w:p>
    <w:p w14:paraId="57F4D5EA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2 Subcategory</w:t>
      </w:r>
    </w:p>
    <w:p w14:paraId="66BF5A15" w14:textId="77777777" w:rsidR="008575DD" w:rsidRPr="007F66BA" w:rsidRDefault="008575DD">
      <w:pPr>
        <w:ind w:left="2520" w:hanging="54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2.1 Sub-subcategory</w:t>
      </w:r>
    </w:p>
    <w:p w14:paraId="55EFBCEE" w14:textId="77777777" w:rsidR="008575DD" w:rsidRPr="007F66BA" w:rsidRDefault="008575DD">
      <w:pPr>
        <w:ind w:left="2520" w:hanging="54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2.2 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692FE67A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3 Subcategory</w:t>
      </w:r>
    </w:p>
    <w:p w14:paraId="6DA9C55D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4 Subcategory</w:t>
      </w:r>
    </w:p>
    <w:p w14:paraId="250561F8" w14:textId="77777777" w:rsidR="008575DD" w:rsidRPr="007F66BA" w:rsidRDefault="008575DD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5A8C3132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2</w:t>
      </w:r>
    </w:p>
    <w:p w14:paraId="4F483DA7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1 Subcategory</w:t>
      </w:r>
    </w:p>
    <w:p w14:paraId="21721E7D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2 Subcategory</w:t>
      </w:r>
    </w:p>
    <w:p w14:paraId="32086DB0" w14:textId="77777777" w:rsidR="008575DD" w:rsidRPr="007F66BA" w:rsidRDefault="008575DD">
      <w:pPr>
        <w:ind w:left="1080" w:firstLine="36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2.1 Sub-subcategory</w:t>
      </w:r>
    </w:p>
    <w:p w14:paraId="0864CF55" w14:textId="77777777" w:rsidR="008575DD" w:rsidRPr="007F66BA" w:rsidRDefault="008575DD">
      <w:pPr>
        <w:ind w:left="1080" w:firstLine="36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2.2 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1E72B3EB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3 Subcategory</w:t>
      </w:r>
    </w:p>
    <w:p w14:paraId="316CEF27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4 Subcategory</w:t>
      </w:r>
    </w:p>
    <w:p w14:paraId="3B1F6829" w14:textId="77777777" w:rsidR="008575DD" w:rsidRPr="007F66BA" w:rsidRDefault="008575DD">
      <w:pPr>
        <w:rPr>
          <w:rFonts w:ascii="Arial" w:hAnsi="Arial" w:cs="Arial"/>
          <w:sz w:val="20"/>
          <w:szCs w:val="20"/>
        </w:rPr>
      </w:pPr>
    </w:p>
    <w:p w14:paraId="3EEBC130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3</w:t>
      </w:r>
    </w:p>
    <w:p w14:paraId="755F3589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095C693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CEFCE57" w14:textId="77777777" w:rsidR="008575DD" w:rsidRPr="007F66BA" w:rsidRDefault="008575DD">
      <w:pPr>
        <w:ind w:left="19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3.2.1 Sub-subcategory</w:t>
      </w:r>
    </w:p>
    <w:p w14:paraId="46CBD0BF" w14:textId="77777777" w:rsidR="008575DD" w:rsidRPr="007F66BA" w:rsidRDefault="008575DD">
      <w:pPr>
        <w:ind w:left="19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3.2.2 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14141405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150B51E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70412DAA" w14:textId="77777777" w:rsidR="008575DD" w:rsidRPr="007F66BA" w:rsidRDefault="008575DD">
      <w:pPr>
        <w:rPr>
          <w:rFonts w:ascii="Arial" w:hAnsi="Arial" w:cs="Arial"/>
          <w:sz w:val="20"/>
          <w:szCs w:val="20"/>
        </w:rPr>
      </w:pPr>
    </w:p>
    <w:p w14:paraId="0F81D6EF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4</w:t>
      </w:r>
    </w:p>
    <w:p w14:paraId="031F5230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3A0BA3A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28152528" w14:textId="77777777" w:rsidR="008575DD" w:rsidRPr="007F66BA" w:rsidRDefault="008575DD">
      <w:pPr>
        <w:numPr>
          <w:ilvl w:val="2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-subcategory</w:t>
      </w:r>
    </w:p>
    <w:p w14:paraId="4E3F3118" w14:textId="77777777" w:rsidR="008575DD" w:rsidRPr="007F66BA" w:rsidRDefault="008575DD">
      <w:pPr>
        <w:numPr>
          <w:ilvl w:val="2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694B3D15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067346E5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0F7360C3" w14:textId="77777777" w:rsidR="008575DD" w:rsidRPr="007F66BA" w:rsidRDefault="008575DD">
      <w:pPr>
        <w:rPr>
          <w:rFonts w:ascii="Arial" w:hAnsi="Arial" w:cs="Arial"/>
        </w:rPr>
      </w:pPr>
    </w:p>
    <w:sectPr w:rsidR="008575DD" w:rsidRPr="007F66BA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43AAD" w14:textId="77777777" w:rsidR="004F34AF" w:rsidRDefault="004F34AF" w:rsidP="007F66BA">
      <w:r>
        <w:separator/>
      </w:r>
    </w:p>
  </w:endnote>
  <w:endnote w:type="continuationSeparator" w:id="0">
    <w:p w14:paraId="63A8E9CF" w14:textId="77777777" w:rsidR="004F34AF" w:rsidRDefault="004F34AF" w:rsidP="007F6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DBC3D" w14:textId="77777777" w:rsidR="007F66BA" w:rsidRPr="007F66BA" w:rsidRDefault="007F66BA" w:rsidP="007F66BA">
    <w:pPr>
      <w:pStyle w:val="Footer"/>
      <w:jc w:val="center"/>
      <w:rPr>
        <w:rFonts w:ascii="Arial" w:hAnsi="Arial" w:cs="Arial"/>
        <w:sz w:val="20"/>
        <w:szCs w:val="20"/>
      </w:rPr>
    </w:pPr>
    <w:r w:rsidRPr="007F66BA">
      <w:rPr>
        <w:rFonts w:ascii="Arial" w:hAnsi="Arial" w:cs="Arial"/>
        <w:sz w:val="16"/>
        <w:szCs w:val="16"/>
      </w:rPr>
      <w:t>Copyright 2020 by University of Phoenix. All rights reserved.</w:t>
    </w:r>
  </w:p>
  <w:p w14:paraId="3B7B4AFA" w14:textId="77777777" w:rsidR="007F66BA" w:rsidRDefault="007F66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3DAB3" w14:textId="77777777" w:rsidR="004F34AF" w:rsidRDefault="004F34AF" w:rsidP="007F66BA">
      <w:r>
        <w:separator/>
      </w:r>
    </w:p>
  </w:footnote>
  <w:footnote w:type="continuationSeparator" w:id="0">
    <w:p w14:paraId="47B6307B" w14:textId="77777777" w:rsidR="004F34AF" w:rsidRDefault="004F34AF" w:rsidP="007F6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7F48C" w14:textId="77777777" w:rsidR="007F66BA" w:rsidRDefault="007F66BA">
    <w:pPr>
      <w:pStyle w:val="Header"/>
    </w:pPr>
    <w:r>
      <w:pict w14:anchorId="38B6BC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34pt;height:89.5pt">
          <v:imagedata r:id="rId1" o:title="3CAF387B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C5C80"/>
    <w:multiLevelType w:val="multilevel"/>
    <w:tmpl w:val="6992703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2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4CDB20B5"/>
    <w:multiLevelType w:val="multilevel"/>
    <w:tmpl w:val="0246AE98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4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zC2NLMwMTCxMDVR0lEKTi0uzszPAykwqgUAZtUhBSwAAAA="/>
  </w:docVars>
  <w:rsids>
    <w:rsidRoot w:val="00A55E5D"/>
    <w:rsid w:val="004C0453"/>
    <w:rsid w:val="004F34AF"/>
    <w:rsid w:val="007F66BA"/>
    <w:rsid w:val="008575DD"/>
    <w:rsid w:val="008753A1"/>
    <w:rsid w:val="00A55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4EB2311"/>
  <w15:chartTrackingRefBased/>
  <w15:docId w15:val="{2165237F-22EF-4554-B482-EAC333769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hAnsi="Arial Unicode MS"/>
    </w:rPr>
  </w:style>
  <w:style w:type="paragraph" w:styleId="Title">
    <w:name w:val="Title"/>
    <w:basedOn w:val="Normal"/>
    <w:qFormat/>
    <w:pPr>
      <w:jc w:val="center"/>
    </w:pPr>
    <w:rPr>
      <w:b/>
      <w:bCs/>
      <w:sz w:val="36"/>
    </w:rPr>
  </w:style>
  <w:style w:type="paragraph" w:styleId="Header">
    <w:name w:val="header"/>
    <w:basedOn w:val="Normal"/>
    <w:link w:val="HeaderChar"/>
    <w:rsid w:val="007F66B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F66B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F66B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F66B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3F2BF27C-3C40-43EA-8890-9A52585158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1813BB-7DAF-4218-AA4E-98A61A7BC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3DE55A-971B-45CF-ADC2-C2E1319BDEC4}">
  <ds:schemaRefs>
    <ds:schemaRef ds:uri="http://schemas.microsoft.com/office/2006/documentManagement/types"/>
    <ds:schemaRef ds:uri="http://schemas.microsoft.com/office/infopath/2007/PartnerControls"/>
    <ds:schemaRef ds:uri="b06b1bca-4aad-41ab-bd2f-6e8d6f0c1215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c3da832f-3ecf-443d-91e7-99457f1877f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reakdown Structure Template for Project Name</vt:lpstr>
    </vt:vector>
  </TitlesOfParts>
  <Company>Augsburg College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reakdown Structure Template for Project Name</dc:title>
  <dc:subject/>
  <dc:creator>IT Department</dc:creator>
  <cp:keywords/>
  <dc:description/>
  <cp:lastModifiedBy>Michelle Barichello</cp:lastModifiedBy>
  <cp:revision>2</cp:revision>
  <dcterms:created xsi:type="dcterms:W3CDTF">2020-06-23T00:24:00Z</dcterms:created>
  <dcterms:modified xsi:type="dcterms:W3CDTF">2020-06-23T00:24:00Z</dcterms:modified>
</cp:coreProperties>
</file>